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2179F" w14:textId="77777777" w:rsidR="00053D2A" w:rsidRPr="00BF0168" w:rsidRDefault="002518B8" w:rsidP="00BF0168">
      <w:pPr>
        <w:jc w:val="center"/>
        <w:rPr>
          <w:sz w:val="40"/>
        </w:rPr>
      </w:pPr>
      <w:r>
        <w:rPr>
          <w:rFonts w:hint="eastAsia"/>
          <w:sz w:val="40"/>
        </w:rPr>
        <w:t>タイトル（</w:t>
      </w:r>
      <w:r>
        <w:rPr>
          <w:rFonts w:hint="eastAsia"/>
          <w:sz w:val="40"/>
        </w:rPr>
        <w:t xml:space="preserve">MS </w:t>
      </w:r>
      <w:r>
        <w:rPr>
          <w:rFonts w:hint="eastAsia"/>
          <w:sz w:val="40"/>
        </w:rPr>
        <w:t>明朝</w:t>
      </w:r>
      <w:r>
        <w:rPr>
          <w:rFonts w:hint="eastAsia"/>
          <w:sz w:val="40"/>
        </w:rPr>
        <w:t>20pt</w:t>
      </w:r>
      <w:r>
        <w:rPr>
          <w:rFonts w:hint="eastAsia"/>
          <w:sz w:val="40"/>
        </w:rPr>
        <w:t>）</w:t>
      </w:r>
    </w:p>
    <w:p w14:paraId="72B1339B" w14:textId="77777777" w:rsidR="00BF0168" w:rsidRPr="002518B8" w:rsidRDefault="00BF0168"/>
    <w:p w14:paraId="1315C376" w14:textId="55849E61" w:rsidR="00BF0168" w:rsidRDefault="00D10861" w:rsidP="00E64717">
      <w:pPr>
        <w:jc w:val="center"/>
      </w:pPr>
      <w:r>
        <w:rPr>
          <w:rFonts w:hint="eastAsia"/>
        </w:rPr>
        <w:t>*</w:t>
      </w:r>
      <w:r w:rsidR="004A0446">
        <w:rPr>
          <w:rFonts w:hint="eastAsia"/>
        </w:rPr>
        <w:t>第一著者</w:t>
      </w:r>
      <w:r w:rsidR="00E64717">
        <w:rPr>
          <w:rFonts w:hint="eastAsia"/>
        </w:rPr>
        <w:t>の</w:t>
      </w:r>
      <w:r w:rsidR="004A0446">
        <w:rPr>
          <w:rFonts w:hint="eastAsia"/>
        </w:rPr>
        <w:t>氏名</w:t>
      </w:r>
      <w:r w:rsidR="002518B8">
        <w:rPr>
          <w:rFonts w:hint="eastAsia"/>
        </w:rPr>
        <w:t>（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）</w:t>
      </w:r>
      <w:r>
        <w:rPr>
          <w:rFonts w:hint="eastAsia"/>
        </w:rPr>
        <w:t xml:space="preserve">　　　　　第二</w:t>
      </w:r>
      <w:r w:rsidR="004A0446">
        <w:rPr>
          <w:rFonts w:hint="eastAsia"/>
        </w:rPr>
        <w:t>著者</w:t>
      </w:r>
      <w:r w:rsidR="00E64717">
        <w:rPr>
          <w:rFonts w:hint="eastAsia"/>
        </w:rPr>
        <w:t>の</w:t>
      </w:r>
      <w:r w:rsidR="004A0446">
        <w:rPr>
          <w:rFonts w:hint="eastAsia"/>
        </w:rPr>
        <w:t>氏名</w:t>
      </w:r>
      <w:r>
        <w:rPr>
          <w:rFonts w:hint="eastAsia"/>
        </w:rPr>
        <w:t>（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 xml:space="preserve"> 10.5pt</w:t>
      </w:r>
      <w:r>
        <w:rPr>
          <w:rFonts w:hint="eastAsia"/>
        </w:rPr>
        <w:t>）</w:t>
      </w:r>
    </w:p>
    <w:p w14:paraId="44F84CF9" w14:textId="77777777" w:rsidR="00BF0168" w:rsidRDefault="002518B8" w:rsidP="00FA42CF">
      <w:pPr>
        <w:jc w:val="center"/>
      </w:pPr>
      <w:r>
        <w:rPr>
          <w:rFonts w:hint="eastAsia"/>
        </w:rPr>
        <w:t>所属（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 xml:space="preserve"> 10.5pt</w:t>
      </w:r>
      <w:r>
        <w:rPr>
          <w:rFonts w:hint="eastAsia"/>
        </w:rPr>
        <w:t>）</w:t>
      </w:r>
      <w:r w:rsidR="00D10861">
        <w:rPr>
          <w:rFonts w:hint="eastAsia"/>
        </w:rPr>
        <w:t xml:space="preserve">　　</w:t>
      </w:r>
      <w:r w:rsidR="00FA42CF">
        <w:rPr>
          <w:rFonts w:hint="eastAsia"/>
        </w:rPr>
        <w:t xml:space="preserve">　　　　　</w:t>
      </w:r>
      <w:r w:rsidR="00D10861">
        <w:rPr>
          <w:rFonts w:hint="eastAsia"/>
        </w:rPr>
        <w:t xml:space="preserve">　所属（</w:t>
      </w:r>
      <w:r w:rsidR="00D10861">
        <w:rPr>
          <w:rFonts w:hint="eastAsia"/>
        </w:rPr>
        <w:t>MS</w:t>
      </w:r>
      <w:r w:rsidR="00D10861">
        <w:rPr>
          <w:rFonts w:hint="eastAsia"/>
        </w:rPr>
        <w:t>明朝</w:t>
      </w:r>
      <w:r w:rsidR="00D10861">
        <w:rPr>
          <w:rFonts w:hint="eastAsia"/>
        </w:rPr>
        <w:t xml:space="preserve"> 10.5pt</w:t>
      </w:r>
      <w:r w:rsidR="00D10861">
        <w:rPr>
          <w:rFonts w:hint="eastAsia"/>
        </w:rPr>
        <w:t>）</w:t>
      </w:r>
    </w:p>
    <w:p w14:paraId="04ADD4C3" w14:textId="77777777" w:rsidR="00BF0168" w:rsidRDefault="00BF0168"/>
    <w:p w14:paraId="1BC7EA53" w14:textId="651C7073" w:rsidR="004106D4" w:rsidRDefault="00BF0168">
      <w:r>
        <w:rPr>
          <w:rFonts w:hint="eastAsia"/>
        </w:rPr>
        <w:t>要旨：</w:t>
      </w:r>
      <w:r w:rsidR="00391D34">
        <w:rPr>
          <w:rFonts w:hint="eastAsia"/>
        </w:rPr>
        <w:t>（</w:t>
      </w:r>
      <w:r w:rsidR="00391D34">
        <w:rPr>
          <w:rFonts w:hint="eastAsia"/>
        </w:rPr>
        <w:t>MS</w:t>
      </w:r>
      <w:r w:rsidR="00391D34">
        <w:rPr>
          <w:rFonts w:hint="eastAsia"/>
        </w:rPr>
        <w:t>明朝</w:t>
      </w:r>
      <w:r w:rsidR="00391D34">
        <w:rPr>
          <w:rFonts w:hint="eastAsia"/>
        </w:rPr>
        <w:t>10.5pt</w:t>
      </w:r>
      <w:r w:rsidR="00391D34">
        <w:rPr>
          <w:rFonts w:hint="eastAsia"/>
        </w:rPr>
        <w:t xml:space="preserve"> </w:t>
      </w:r>
      <w:r w:rsidR="00391D34">
        <w:rPr>
          <w:rFonts w:hint="eastAsia"/>
        </w:rPr>
        <w:t>：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391D34">
        <w:rPr>
          <w:rFonts w:hint="eastAsia"/>
        </w:rPr>
        <w:t>要旨に改行は必要ありません。）</w:t>
      </w:r>
    </w:p>
    <w:p w14:paraId="5F752F71" w14:textId="77777777" w:rsidR="001A5E02" w:rsidRDefault="001A5E02"/>
    <w:p w14:paraId="2DA9F238" w14:textId="21E1AE34" w:rsidR="001A5E02" w:rsidRDefault="001A5E02">
      <w:r>
        <w:rPr>
          <w:rFonts w:hint="eastAsia"/>
        </w:rPr>
        <w:t>キーワード：</w:t>
      </w:r>
      <w:r w:rsidR="00391D34">
        <w:rPr>
          <w:rFonts w:hint="eastAsia"/>
        </w:rPr>
        <w:t>（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>10.5pt</w:t>
      </w:r>
      <w:r w:rsidR="00391D34">
        <w:rPr>
          <w:rFonts w:hint="eastAsia"/>
        </w:rPr>
        <w:t>、</w:t>
      </w:r>
      <w:r>
        <w:rPr>
          <w:rFonts w:hint="eastAsia"/>
        </w:rPr>
        <w:t>5</w:t>
      </w:r>
      <w:r>
        <w:rPr>
          <w:rFonts w:hint="eastAsia"/>
        </w:rPr>
        <w:t>語以内</w:t>
      </w:r>
      <w:r w:rsidR="00391D34">
        <w:rPr>
          <w:rFonts w:hint="eastAsia"/>
        </w:rPr>
        <w:t>、</w:t>
      </w:r>
      <w:r>
        <w:rPr>
          <w:rFonts w:hint="eastAsia"/>
        </w:rPr>
        <w:t>カンマ区切り</w:t>
      </w:r>
      <w:r w:rsidR="00391D34">
        <w:rPr>
          <w:rFonts w:hint="eastAsia"/>
        </w:rPr>
        <w:t>で記述してください。）</w:t>
      </w:r>
    </w:p>
    <w:p w14:paraId="6BBE24F5" w14:textId="77777777" w:rsidR="00BF0168" w:rsidRPr="001A5E02" w:rsidRDefault="00BF0168"/>
    <w:p w14:paraId="789CCA4E" w14:textId="77777777" w:rsidR="00BF0168" w:rsidRPr="00391D34" w:rsidRDefault="00BF0168">
      <w:pPr>
        <w:sectPr w:rsidR="00BF0168" w:rsidRPr="00391D34" w:rsidSect="00BF0168">
          <w:type w:val="continuous"/>
          <w:pgSz w:w="11906" w:h="16838"/>
          <w:pgMar w:top="1440" w:right="1080" w:bottom="1440" w:left="1080" w:header="851" w:footer="992" w:gutter="0"/>
          <w:cols w:space="720"/>
          <w:docGrid w:type="lines" w:linePitch="360"/>
        </w:sectPr>
      </w:pPr>
    </w:p>
    <w:p w14:paraId="320A038E" w14:textId="77777777" w:rsidR="00BF0168" w:rsidRDefault="001A5E02" w:rsidP="00B42AD4">
      <w:pPr>
        <w:pStyle w:val="1"/>
        <w:numPr>
          <w:ilvl w:val="0"/>
          <w:numId w:val="1"/>
        </w:numPr>
      </w:pPr>
      <w:r>
        <w:rPr>
          <w:rFonts w:hint="eastAsia"/>
        </w:rPr>
        <w:t>章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2pt</w:t>
      </w:r>
    </w:p>
    <w:p w14:paraId="453723BF" w14:textId="77777777" w:rsidR="001A5E02" w:rsidRDefault="001A5E02" w:rsidP="001A5E02">
      <w:pPr>
        <w:pStyle w:val="2"/>
        <w:numPr>
          <w:ilvl w:val="1"/>
          <w:numId w:val="6"/>
        </w:numPr>
      </w:pPr>
      <w:r>
        <w:rPr>
          <w:rFonts w:hint="eastAsia"/>
        </w:rPr>
        <w:t>節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0.5pt</w:t>
      </w:r>
    </w:p>
    <w:p w14:paraId="6F6322F6" w14:textId="77777777" w:rsidR="001A5E02" w:rsidRPr="001A5E02" w:rsidRDefault="001A5E02" w:rsidP="001A5E02">
      <w:pPr>
        <w:pStyle w:val="3"/>
        <w:numPr>
          <w:ilvl w:val="2"/>
          <w:numId w:val="6"/>
        </w:numPr>
        <w:ind w:leftChars="0"/>
      </w:pPr>
      <w:r>
        <w:rPr>
          <w:rFonts w:hint="eastAsia"/>
        </w:rPr>
        <w:t>項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0.5pt</w:t>
      </w:r>
    </w:p>
    <w:p w14:paraId="494129A2" w14:textId="77777777" w:rsidR="00D10861" w:rsidRDefault="00D10861" w:rsidP="00B42AD4">
      <w:r>
        <w:rPr>
          <w:rFonts w:hint="eastAsia"/>
        </w:rPr>
        <w:t xml:space="preserve">　著者のうち、発表者名の冒頭に「</w:t>
      </w:r>
      <w:r>
        <w:rPr>
          <w:rFonts w:hint="eastAsia"/>
        </w:rPr>
        <w:t>*</w:t>
      </w:r>
      <w:r>
        <w:rPr>
          <w:rFonts w:hint="eastAsia"/>
        </w:rPr>
        <w:t>」をつける。</w:t>
      </w:r>
    </w:p>
    <w:p w14:paraId="30D7E8B7" w14:textId="791B6592" w:rsidR="001A5E02" w:rsidRDefault="00B42AD4" w:rsidP="00B42AD4">
      <w:pPr>
        <w:rPr>
          <w:rFonts w:hint="eastAsia"/>
        </w:rPr>
      </w:pPr>
      <w:r>
        <w:rPr>
          <w:rFonts w:hint="eastAsia"/>
        </w:rPr>
        <w:t xml:space="preserve">　</w:t>
      </w:r>
      <w:r w:rsidR="001A5E02">
        <w:rPr>
          <w:rFonts w:hint="eastAsia"/>
        </w:rPr>
        <w:t>本文は</w:t>
      </w:r>
      <w:r w:rsidR="001A5E02">
        <w:rPr>
          <w:rFonts w:hint="eastAsia"/>
        </w:rPr>
        <w:t>MS</w:t>
      </w:r>
      <w:r w:rsidR="001A5E02">
        <w:rPr>
          <w:rFonts w:hint="eastAsia"/>
        </w:rPr>
        <w:t>明朝</w:t>
      </w:r>
      <w:r w:rsidR="001A5E02">
        <w:rPr>
          <w:rFonts w:hint="eastAsia"/>
        </w:rPr>
        <w:t>1</w:t>
      </w:r>
      <w:r w:rsidR="003C06F5">
        <w:t>0.5</w:t>
      </w:r>
      <w:r w:rsidR="001A5E02">
        <w:rPr>
          <w:rFonts w:hint="eastAsia"/>
        </w:rPr>
        <w:t>pt</w:t>
      </w:r>
      <w:r w:rsidR="001A5E02">
        <w:rPr>
          <w:rFonts w:hint="eastAsia"/>
        </w:rPr>
        <w:t>を使用</w:t>
      </w:r>
      <w:r w:rsidR="003C06F5">
        <w:rPr>
          <w:rFonts w:hint="eastAsia"/>
        </w:rPr>
        <w:t>すること</w:t>
      </w:r>
      <w:r w:rsidR="001A5E02">
        <w:rPr>
          <w:rFonts w:hint="eastAsia"/>
        </w:rPr>
        <w:t>。</w:t>
      </w:r>
      <w:r w:rsidR="003C06F5">
        <w:rPr>
          <w:rFonts w:hint="eastAsia"/>
        </w:rPr>
        <w:t>ただし、</w:t>
      </w:r>
      <w:r w:rsidR="003C06F5">
        <w:rPr>
          <w:rFonts w:hint="eastAsia"/>
        </w:rPr>
        <w:t>OS</w:t>
      </w:r>
      <w:r w:rsidR="003C06F5">
        <w:rPr>
          <w:rFonts w:hint="eastAsia"/>
        </w:rPr>
        <w:t>や使用ソフトウェアにより指定フォントが使えない場合、近似のフォントを利用してよい。</w:t>
      </w:r>
    </w:p>
    <w:p w14:paraId="660785A0" w14:textId="77777777" w:rsidR="003C06F5" w:rsidRDefault="003C06F5" w:rsidP="00B42AD4">
      <w:r>
        <w:rPr>
          <w:rFonts w:hint="eastAsia"/>
        </w:rPr>
        <w:t xml:space="preserve">　本文中に出現する英数字は、特別な理由がない限り半角とすること。</w:t>
      </w:r>
    </w:p>
    <w:p w14:paraId="499E4076" w14:textId="4895FEC7" w:rsidR="00BF0F08" w:rsidRDefault="00BF0F08" w:rsidP="00B42AD4">
      <w:r>
        <w:rPr>
          <w:rFonts w:hint="eastAsia"/>
        </w:rPr>
        <w:t xml:space="preserve">　発表用原稿は</w:t>
      </w:r>
      <w:r>
        <w:rPr>
          <w:rFonts w:hint="eastAsia"/>
        </w:rPr>
        <w:t>4</w:t>
      </w:r>
      <w:r>
        <w:rPr>
          <w:rFonts w:hint="eastAsia"/>
        </w:rPr>
        <w:t>ページを基本とし、最大</w:t>
      </w:r>
      <w:r>
        <w:rPr>
          <w:rFonts w:hint="eastAsia"/>
        </w:rPr>
        <w:t>8</w:t>
      </w:r>
      <w:r>
        <w:rPr>
          <w:rFonts w:hint="eastAsia"/>
        </w:rPr>
        <w:t>ページまでとする。</w:t>
      </w:r>
      <w:r>
        <w:rPr>
          <w:rFonts w:hint="eastAsia"/>
        </w:rPr>
        <w:t>5</w:t>
      </w:r>
      <w:r>
        <w:rPr>
          <w:rFonts w:hint="eastAsia"/>
        </w:rPr>
        <w:t>ページ以降は追加掲載料</w:t>
      </w:r>
      <w:r w:rsidR="005303EE">
        <w:rPr>
          <w:rFonts w:hint="eastAsia"/>
        </w:rPr>
        <w:t>（</w:t>
      </w:r>
      <w:r w:rsidR="005303EE">
        <w:rPr>
          <w:rFonts w:hint="eastAsia"/>
        </w:rPr>
        <w:t>1</w:t>
      </w:r>
      <w:r w:rsidR="005303EE">
        <w:rPr>
          <w:rFonts w:hint="eastAsia"/>
        </w:rPr>
        <w:t>ページあたり</w:t>
      </w:r>
      <w:r w:rsidR="00E64717">
        <w:rPr>
          <w:rFonts w:hint="eastAsia"/>
        </w:rPr>
        <w:t>500</w:t>
      </w:r>
      <w:r w:rsidR="005303EE">
        <w:rPr>
          <w:rFonts w:hint="eastAsia"/>
        </w:rPr>
        <w:t>円）</w:t>
      </w:r>
      <w:r>
        <w:rPr>
          <w:rFonts w:hint="eastAsia"/>
        </w:rPr>
        <w:t>がかかる。</w:t>
      </w:r>
    </w:p>
    <w:p w14:paraId="571BD9F0" w14:textId="77777777" w:rsidR="001A5E02" w:rsidRDefault="001A5E02" w:rsidP="00B42AD4"/>
    <w:p w14:paraId="6284BBAE" w14:textId="77777777" w:rsidR="003C06F5" w:rsidRDefault="003C06F5" w:rsidP="003C06F5">
      <w:pPr>
        <w:pStyle w:val="2"/>
        <w:numPr>
          <w:ilvl w:val="1"/>
          <w:numId w:val="6"/>
        </w:numPr>
      </w:pPr>
      <w:r>
        <w:rPr>
          <w:rFonts w:hint="eastAsia"/>
        </w:rPr>
        <w:t>図表について</w:t>
      </w:r>
    </w:p>
    <w:p w14:paraId="1920E6D8" w14:textId="77777777" w:rsidR="001A5E02" w:rsidRDefault="003C06F5" w:rsidP="00B42AD4">
      <w:r>
        <w:rPr>
          <w:rFonts w:hint="eastAsia"/>
        </w:rPr>
        <w:t xml:space="preserve">　図表は図</w:t>
      </w:r>
      <w:r>
        <w:rPr>
          <w:rFonts w:hint="eastAsia"/>
        </w:rPr>
        <w:t>1</w:t>
      </w:r>
      <w:r>
        <w:rPr>
          <w:rFonts w:hint="eastAsia"/>
        </w:rPr>
        <w:t>、表</w:t>
      </w:r>
      <w:r>
        <w:rPr>
          <w:rFonts w:hint="eastAsia"/>
        </w:rPr>
        <w:t>1</w:t>
      </w:r>
      <w:r>
        <w:rPr>
          <w:rFonts w:hint="eastAsia"/>
        </w:rPr>
        <w:t>のように示し、図の場合には図の下にキャプションを、表の場合は表の上にキャプションをつけること。</w:t>
      </w:r>
    </w:p>
    <w:p w14:paraId="1E449DC6" w14:textId="77777777" w:rsidR="00BD7D23" w:rsidRDefault="00BD7D23" w:rsidP="00BD7D23">
      <w:r>
        <w:rPr>
          <w:rFonts w:hint="eastAsia"/>
        </w:rPr>
        <w:t>った。</w:t>
      </w:r>
    </w:p>
    <w:p w14:paraId="49657C56" w14:textId="77777777" w:rsidR="007D60E3" w:rsidRDefault="003C06F5" w:rsidP="003C06F5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722DC8B1" wp14:editId="61792C07">
            <wp:extent cx="1738791" cy="364703"/>
            <wp:effectExtent l="0" t="0" r="0" b="0"/>
            <wp:docPr id="1" name="図 1" descr="æ¥æ¬åµé å­¦ä¼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æ¥æ¬åµé å­¦ä¼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605" cy="37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FCD0D" w14:textId="77777777" w:rsidR="007D60E3" w:rsidRDefault="003C06F5" w:rsidP="003C06F5">
      <w:pPr>
        <w:jc w:val="center"/>
      </w:pPr>
      <w:r>
        <w:rPr>
          <w:rFonts w:hint="eastAsia"/>
        </w:rPr>
        <w:t>図</w:t>
      </w:r>
      <w:r>
        <w:rPr>
          <w:rFonts w:hint="eastAsia"/>
        </w:rPr>
        <w:t>1</w:t>
      </w:r>
      <w:r>
        <w:rPr>
          <w:rFonts w:hint="eastAsia"/>
        </w:rPr>
        <w:t>：日本創造学会のホームページロゴ</w:t>
      </w:r>
    </w:p>
    <w:p w14:paraId="59BCDB91" w14:textId="77777777" w:rsidR="003C06F5" w:rsidRDefault="003C06F5" w:rsidP="007D60E3">
      <w:pPr>
        <w:rPr>
          <w:rFonts w:hint="eastAsia"/>
        </w:rPr>
      </w:pPr>
      <w:bookmarkStart w:id="0" w:name="_GoBack"/>
      <w:bookmarkEnd w:id="0"/>
    </w:p>
    <w:p w14:paraId="3D402BC2" w14:textId="77777777" w:rsidR="003C06F5" w:rsidRDefault="003C06F5" w:rsidP="00D77117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1</w:t>
      </w:r>
      <w:r>
        <w:rPr>
          <w:rFonts w:hint="eastAsia"/>
        </w:rPr>
        <w:t>：</w:t>
      </w:r>
      <w:r w:rsidR="00D77117">
        <w:rPr>
          <w:rFonts w:hint="eastAsia"/>
        </w:rPr>
        <w:t>地域とラーメンだしの対応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1866"/>
      </w:tblGrid>
      <w:tr w:rsidR="003C06F5" w14:paraId="04C3837D" w14:textId="77777777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</w:tcPr>
          <w:p w14:paraId="61DB8266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都道府県名</w:t>
            </w:r>
          </w:p>
        </w:tc>
        <w:tc>
          <w:tcPr>
            <w:tcW w:w="1866" w:type="dxa"/>
            <w:tcBorders>
              <w:top w:val="single" w:sz="4" w:space="0" w:color="auto"/>
              <w:bottom w:val="single" w:sz="4" w:space="0" w:color="auto"/>
            </w:tcBorders>
          </w:tcPr>
          <w:p w14:paraId="3D26637D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ラーメンのだし</w:t>
            </w:r>
          </w:p>
        </w:tc>
      </w:tr>
      <w:tr w:rsidR="003C06F5" w14:paraId="4A705120" w14:textId="77777777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</w:tcBorders>
          </w:tcPr>
          <w:p w14:paraId="5B97F40D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北海道</w:t>
            </w:r>
          </w:p>
        </w:tc>
        <w:tc>
          <w:tcPr>
            <w:tcW w:w="1866" w:type="dxa"/>
            <w:tcBorders>
              <w:top w:val="single" w:sz="4" w:space="0" w:color="auto"/>
            </w:tcBorders>
          </w:tcPr>
          <w:p w14:paraId="6F7A85EA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みそ</w:t>
            </w:r>
          </w:p>
        </w:tc>
      </w:tr>
      <w:tr w:rsidR="003C06F5" w14:paraId="0FEA5251" w14:textId="77777777" w:rsidTr="00D77117">
        <w:trPr>
          <w:jc w:val="center"/>
        </w:trPr>
        <w:tc>
          <w:tcPr>
            <w:tcW w:w="1446" w:type="dxa"/>
          </w:tcPr>
          <w:p w14:paraId="51E520D9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東京</w:t>
            </w:r>
          </w:p>
        </w:tc>
        <w:tc>
          <w:tcPr>
            <w:tcW w:w="1866" w:type="dxa"/>
          </w:tcPr>
          <w:p w14:paraId="5E2A1812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しょうゆ</w:t>
            </w:r>
          </w:p>
        </w:tc>
      </w:tr>
      <w:tr w:rsidR="003C06F5" w14:paraId="78919F35" w14:textId="77777777" w:rsidTr="00D77117">
        <w:trPr>
          <w:jc w:val="center"/>
        </w:trPr>
        <w:tc>
          <w:tcPr>
            <w:tcW w:w="1446" w:type="dxa"/>
          </w:tcPr>
          <w:p w14:paraId="2B64B6DB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福岡</w:t>
            </w:r>
          </w:p>
        </w:tc>
        <w:tc>
          <w:tcPr>
            <w:tcW w:w="1866" w:type="dxa"/>
          </w:tcPr>
          <w:p w14:paraId="51C7C9B2" w14:textId="77777777" w:rsidR="003C06F5" w:rsidRDefault="003C06F5" w:rsidP="00D77117">
            <w:pPr>
              <w:jc w:val="center"/>
            </w:pPr>
            <w:r>
              <w:rPr>
                <w:rFonts w:hint="eastAsia"/>
              </w:rPr>
              <w:t>とんこつ</w:t>
            </w:r>
          </w:p>
        </w:tc>
      </w:tr>
    </w:tbl>
    <w:p w14:paraId="0595A387" w14:textId="77777777" w:rsidR="003C06F5" w:rsidRDefault="003C06F5" w:rsidP="007D60E3"/>
    <w:p w14:paraId="58AF1B7A" w14:textId="77777777" w:rsidR="00D77117" w:rsidRDefault="00D77117" w:rsidP="007D60E3">
      <w:pPr>
        <w:pStyle w:val="1"/>
        <w:numPr>
          <w:ilvl w:val="0"/>
          <w:numId w:val="6"/>
        </w:numPr>
      </w:pPr>
      <w:r>
        <w:rPr>
          <w:rFonts w:hint="eastAsia"/>
        </w:rPr>
        <w:t>引用の書き方</w:t>
      </w:r>
    </w:p>
    <w:p w14:paraId="50BE0251" w14:textId="77777777" w:rsidR="00D77117" w:rsidRPr="00D77117" w:rsidRDefault="00D77117" w:rsidP="00D77117">
      <w:r>
        <w:rPr>
          <w:rFonts w:hint="eastAsia"/>
        </w:rPr>
        <w:t xml:space="preserve">　引用箇所に</w:t>
      </w:r>
      <w:r>
        <w:rPr>
          <w:rFonts w:hint="eastAsia"/>
        </w:rPr>
        <w:t>[</w:t>
      </w:r>
      <w:r>
        <w:t>1]</w:t>
      </w:r>
      <w:r>
        <w:rPr>
          <w:rFonts w:hint="eastAsia"/>
        </w:rPr>
        <w:t>のように示し、文献リストも示す。リストは書籍の場合</w:t>
      </w:r>
      <w:r>
        <w:t>[1]</w:t>
      </w:r>
      <w:r>
        <w:rPr>
          <w:rFonts w:hint="eastAsia"/>
        </w:rPr>
        <w:t>、論文の場合</w:t>
      </w:r>
      <w:r>
        <w:rPr>
          <w:rFonts w:hint="eastAsia"/>
        </w:rPr>
        <w:t>[</w:t>
      </w:r>
      <w:r>
        <w:t>2]</w:t>
      </w:r>
      <w:r>
        <w:rPr>
          <w:rFonts w:hint="eastAsia"/>
        </w:rPr>
        <w:t>、</w:t>
      </w:r>
      <w:r>
        <w:rPr>
          <w:rFonts w:hint="eastAsia"/>
        </w:rPr>
        <w:t>Web</w:t>
      </w:r>
      <w:r>
        <w:rPr>
          <w:rFonts w:hint="eastAsia"/>
        </w:rPr>
        <w:t>ページの場合</w:t>
      </w:r>
      <w:r>
        <w:rPr>
          <w:rFonts w:hint="eastAsia"/>
        </w:rPr>
        <w:t>[</w:t>
      </w:r>
      <w:r>
        <w:t>3]</w:t>
      </w:r>
      <w:r w:rsidR="00D10861">
        <w:rPr>
          <w:rFonts w:hint="eastAsia"/>
        </w:rPr>
        <w:t>のように示す</w:t>
      </w:r>
      <w:r>
        <w:rPr>
          <w:rFonts w:hint="eastAsia"/>
        </w:rPr>
        <w:t>。</w:t>
      </w:r>
    </w:p>
    <w:p w14:paraId="246BC5F4" w14:textId="77777777" w:rsidR="00D77117" w:rsidRPr="007D60E3" w:rsidRDefault="00D77117" w:rsidP="007D60E3"/>
    <w:p w14:paraId="5595E407" w14:textId="77777777" w:rsidR="00E73CAE" w:rsidRDefault="00B42AD4" w:rsidP="00D77117">
      <w:pPr>
        <w:pStyle w:val="1"/>
      </w:pPr>
      <w:r>
        <w:rPr>
          <w:rFonts w:hint="eastAsia"/>
        </w:rPr>
        <w:t>参考文献</w:t>
      </w:r>
    </w:p>
    <w:p w14:paraId="74066B36" w14:textId="3F2EE630" w:rsidR="00E64717" w:rsidRDefault="009A2034" w:rsidP="00E64717">
      <w:pPr>
        <w:ind w:left="420" w:hangingChars="200" w:hanging="420"/>
        <w:rPr>
          <w:rFonts w:hint="eastAsia"/>
        </w:rPr>
      </w:pPr>
      <w:r>
        <w:t>[</w:t>
      </w:r>
      <w:r w:rsidR="00D77117">
        <w:rPr>
          <w:rFonts w:hint="eastAsia"/>
        </w:rPr>
        <w:t>1</w:t>
      </w:r>
      <w:r w:rsidR="00E73CAE">
        <w:t xml:space="preserve">] </w:t>
      </w:r>
      <w:r w:rsidR="00D77117">
        <w:rPr>
          <w:rFonts w:hint="eastAsia"/>
        </w:rPr>
        <w:t>著者名</w:t>
      </w:r>
      <w:r w:rsidR="00E73CAE">
        <w:rPr>
          <w:rFonts w:hint="eastAsia"/>
        </w:rPr>
        <w:t>（</w:t>
      </w:r>
      <w:r w:rsidR="00D77117">
        <w:rPr>
          <w:rFonts w:hint="eastAsia"/>
        </w:rPr>
        <w:t>出版年</w:t>
      </w:r>
      <w:r w:rsidR="00E73CAE">
        <w:rPr>
          <w:rFonts w:hint="eastAsia"/>
        </w:rPr>
        <w:t>）</w:t>
      </w:r>
      <w:r w:rsidR="00D77117">
        <w:rPr>
          <w:rFonts w:hint="eastAsia"/>
        </w:rPr>
        <w:t>書籍名</w:t>
      </w:r>
      <w:r w:rsidR="00E73CAE">
        <w:rPr>
          <w:rFonts w:hint="eastAsia"/>
        </w:rPr>
        <w:t>，</w:t>
      </w:r>
      <w:r w:rsidR="00D77117">
        <w:rPr>
          <w:rFonts w:hint="eastAsia"/>
        </w:rPr>
        <w:t>出版社名</w:t>
      </w:r>
      <w:r w:rsidR="00E73CAE">
        <w:rPr>
          <w:rFonts w:hint="eastAsia"/>
        </w:rPr>
        <w:t>．</w:t>
      </w:r>
    </w:p>
    <w:p w14:paraId="76EE57AB" w14:textId="77777777" w:rsidR="009C4474" w:rsidRDefault="009C4474" w:rsidP="00E73CAE">
      <w:pPr>
        <w:ind w:left="420" w:hangingChars="200" w:hanging="420"/>
      </w:pPr>
      <w:r>
        <w:rPr>
          <w:rFonts w:hint="eastAsia"/>
        </w:rPr>
        <w:t>[</w:t>
      </w:r>
      <w:r w:rsidR="00FE50BA">
        <w:rPr>
          <w:rFonts w:hint="eastAsia"/>
        </w:rPr>
        <w:t>2</w:t>
      </w:r>
      <w:r>
        <w:rPr>
          <w:rFonts w:hint="eastAsia"/>
        </w:rPr>
        <w:t>]</w:t>
      </w:r>
      <w:r>
        <w:t xml:space="preserve"> </w:t>
      </w:r>
      <w:r w:rsidR="00D77117">
        <w:rPr>
          <w:rFonts w:hint="eastAsia"/>
        </w:rPr>
        <w:t>著者名</w:t>
      </w:r>
      <w:r>
        <w:rPr>
          <w:rFonts w:hint="eastAsia"/>
        </w:rPr>
        <w:t>（</w:t>
      </w:r>
      <w:r w:rsidR="00D77117">
        <w:rPr>
          <w:rFonts w:hint="eastAsia"/>
        </w:rPr>
        <w:t>出版年</w:t>
      </w:r>
      <w:r>
        <w:rPr>
          <w:rFonts w:hint="eastAsia"/>
        </w:rPr>
        <w:t>）</w:t>
      </w:r>
      <w:r w:rsidR="00D77117">
        <w:rPr>
          <w:rFonts w:hint="eastAsia"/>
        </w:rPr>
        <w:t>論文名</w:t>
      </w:r>
      <w:r>
        <w:rPr>
          <w:rFonts w:hint="eastAsia"/>
        </w:rPr>
        <w:t>，</w:t>
      </w:r>
      <w:r w:rsidR="00D77117">
        <w:rPr>
          <w:rFonts w:hint="eastAsia"/>
        </w:rPr>
        <w:t>雑誌名</w:t>
      </w:r>
      <w:r>
        <w:rPr>
          <w:rFonts w:hint="eastAsia"/>
        </w:rPr>
        <w:t>，</w:t>
      </w:r>
      <w:r w:rsidR="00D77117">
        <w:rPr>
          <w:rFonts w:hint="eastAsia"/>
        </w:rPr>
        <w:t>巻数，号数</w:t>
      </w:r>
      <w:r>
        <w:rPr>
          <w:rFonts w:hint="eastAsia"/>
        </w:rPr>
        <w:t>，</w:t>
      </w:r>
      <w:r w:rsidR="00D77117">
        <w:rPr>
          <w:rFonts w:hint="eastAsia"/>
        </w:rPr>
        <w:t>ページ</w:t>
      </w:r>
      <w:r>
        <w:t>.</w:t>
      </w:r>
    </w:p>
    <w:p w14:paraId="30A62D8A" w14:textId="3E89804F" w:rsidR="00707C3E" w:rsidRPr="006C5AF1" w:rsidRDefault="009A2034" w:rsidP="00D77117">
      <w:pPr>
        <w:ind w:left="420" w:hangingChars="200" w:hanging="420"/>
      </w:pPr>
      <w:r>
        <w:t>[</w:t>
      </w:r>
      <w:r w:rsidR="00FE50BA">
        <w:rPr>
          <w:rFonts w:hint="eastAsia"/>
        </w:rPr>
        <w:t>3</w:t>
      </w:r>
      <w:r w:rsidR="00BD2C85">
        <w:t>]</w:t>
      </w:r>
      <w:r w:rsidR="00D77117">
        <w:rPr>
          <w:rFonts w:hint="eastAsia"/>
        </w:rPr>
        <w:t xml:space="preserve"> </w:t>
      </w:r>
      <w:r w:rsidR="00D77117">
        <w:rPr>
          <w:rFonts w:hint="eastAsia"/>
        </w:rPr>
        <w:t>著者名</w:t>
      </w:r>
      <w:r w:rsidR="005C5C6D">
        <w:rPr>
          <w:rFonts w:hint="eastAsia"/>
        </w:rPr>
        <w:t>（</w:t>
      </w:r>
      <w:r w:rsidR="00E64717">
        <w:rPr>
          <w:rFonts w:hint="eastAsia"/>
        </w:rPr>
        <w:t>作成年</w:t>
      </w:r>
      <w:r w:rsidR="005C5C6D">
        <w:rPr>
          <w:rFonts w:hint="eastAsia"/>
        </w:rPr>
        <w:t>）</w:t>
      </w:r>
      <w:r w:rsidR="00D77117">
        <w:rPr>
          <w:rFonts w:hint="eastAsia"/>
        </w:rPr>
        <w:t>ページ名</w:t>
      </w:r>
      <w:r>
        <w:rPr>
          <w:rFonts w:hint="eastAsia"/>
        </w:rPr>
        <w:t>，</w:t>
      </w:r>
      <w:r w:rsidR="00D77117">
        <w:rPr>
          <w:rFonts w:hint="eastAsia"/>
        </w:rPr>
        <w:t>URL</w:t>
      </w:r>
      <w:r w:rsidR="00BD2C85">
        <w:rPr>
          <w:rFonts w:hint="eastAsia"/>
        </w:rPr>
        <w:t>（</w:t>
      </w:r>
      <w:r w:rsidR="00D77117">
        <w:rPr>
          <w:rFonts w:hint="eastAsia"/>
        </w:rPr>
        <w:t>最終閲覧年月日</w:t>
      </w:r>
      <w:r w:rsidR="00BD2C85">
        <w:rPr>
          <w:rFonts w:hint="eastAsia"/>
        </w:rPr>
        <w:t>）</w:t>
      </w:r>
    </w:p>
    <w:sectPr w:rsidR="00707C3E" w:rsidRPr="006C5AF1" w:rsidSect="00BF0168">
      <w:type w:val="continuous"/>
      <w:pgSz w:w="11906" w:h="16838"/>
      <w:pgMar w:top="1440" w:right="1080" w:bottom="1440" w:left="108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925AA" w14:textId="77777777" w:rsidR="00637679" w:rsidRDefault="00637679" w:rsidP="00BA050C">
      <w:r>
        <w:separator/>
      </w:r>
    </w:p>
  </w:endnote>
  <w:endnote w:type="continuationSeparator" w:id="0">
    <w:p w14:paraId="1B915915" w14:textId="77777777" w:rsidR="00637679" w:rsidRDefault="00637679" w:rsidP="00BA0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32F53" w14:textId="77777777" w:rsidR="00637679" w:rsidRDefault="00637679" w:rsidP="00BA050C">
      <w:r>
        <w:separator/>
      </w:r>
    </w:p>
  </w:footnote>
  <w:footnote w:type="continuationSeparator" w:id="0">
    <w:p w14:paraId="6C595C6D" w14:textId="77777777" w:rsidR="00637679" w:rsidRDefault="00637679" w:rsidP="00BA0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64F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6E42582"/>
    <w:multiLevelType w:val="multilevel"/>
    <w:tmpl w:val="0D0E4F0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2CE930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52AA18B3"/>
    <w:multiLevelType w:val="hybridMultilevel"/>
    <w:tmpl w:val="2C926B54"/>
    <w:lvl w:ilvl="0" w:tplc="25DCEA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0B2267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87D23B6"/>
    <w:multiLevelType w:val="hybridMultilevel"/>
    <w:tmpl w:val="6EEA5E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DF4AE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jAxMzExNjS1MDdU0lEKTi0uzszPAykwrAUAo+bVsywAAAA="/>
  </w:docVars>
  <w:rsids>
    <w:rsidRoot w:val="00BF0168"/>
    <w:rsid w:val="00053D2A"/>
    <w:rsid w:val="000C2A2C"/>
    <w:rsid w:val="000D436E"/>
    <w:rsid w:val="001335CC"/>
    <w:rsid w:val="00136500"/>
    <w:rsid w:val="00136680"/>
    <w:rsid w:val="0014282B"/>
    <w:rsid w:val="001703AB"/>
    <w:rsid w:val="001A5E02"/>
    <w:rsid w:val="001C48B8"/>
    <w:rsid w:val="002069EB"/>
    <w:rsid w:val="00214257"/>
    <w:rsid w:val="00230FD7"/>
    <w:rsid w:val="00244C76"/>
    <w:rsid w:val="002518B8"/>
    <w:rsid w:val="00262B5A"/>
    <w:rsid w:val="00292F63"/>
    <w:rsid w:val="002A06AE"/>
    <w:rsid w:val="002A6D7D"/>
    <w:rsid w:val="002B4CEA"/>
    <w:rsid w:val="002D1ED1"/>
    <w:rsid w:val="00313509"/>
    <w:rsid w:val="00343C95"/>
    <w:rsid w:val="0036457B"/>
    <w:rsid w:val="00365735"/>
    <w:rsid w:val="00391D34"/>
    <w:rsid w:val="003C06F5"/>
    <w:rsid w:val="004106D4"/>
    <w:rsid w:val="00447F77"/>
    <w:rsid w:val="004A0446"/>
    <w:rsid w:val="004A6F69"/>
    <w:rsid w:val="00500AB0"/>
    <w:rsid w:val="005303EE"/>
    <w:rsid w:val="005721FE"/>
    <w:rsid w:val="005730CB"/>
    <w:rsid w:val="00577439"/>
    <w:rsid w:val="005920E5"/>
    <w:rsid w:val="005A2B7D"/>
    <w:rsid w:val="005B5A77"/>
    <w:rsid w:val="005C5C6D"/>
    <w:rsid w:val="005F7AA4"/>
    <w:rsid w:val="00637679"/>
    <w:rsid w:val="0064191B"/>
    <w:rsid w:val="006C02EF"/>
    <w:rsid w:val="006C5AF1"/>
    <w:rsid w:val="00707C3E"/>
    <w:rsid w:val="00717AAB"/>
    <w:rsid w:val="00727C74"/>
    <w:rsid w:val="00790A95"/>
    <w:rsid w:val="00796D2A"/>
    <w:rsid w:val="007D60E3"/>
    <w:rsid w:val="008155C7"/>
    <w:rsid w:val="00821F87"/>
    <w:rsid w:val="00883E48"/>
    <w:rsid w:val="008B74A8"/>
    <w:rsid w:val="008B791B"/>
    <w:rsid w:val="00976403"/>
    <w:rsid w:val="00982584"/>
    <w:rsid w:val="009849BA"/>
    <w:rsid w:val="009A2034"/>
    <w:rsid w:val="009C4474"/>
    <w:rsid w:val="00A63887"/>
    <w:rsid w:val="00A848B4"/>
    <w:rsid w:val="00AB2B70"/>
    <w:rsid w:val="00AC291F"/>
    <w:rsid w:val="00B0763E"/>
    <w:rsid w:val="00B35EFE"/>
    <w:rsid w:val="00B42AD4"/>
    <w:rsid w:val="00B45FA3"/>
    <w:rsid w:val="00B52174"/>
    <w:rsid w:val="00B64E15"/>
    <w:rsid w:val="00B75DFA"/>
    <w:rsid w:val="00BA050C"/>
    <w:rsid w:val="00BA0DE2"/>
    <w:rsid w:val="00BA1710"/>
    <w:rsid w:val="00BC12B8"/>
    <w:rsid w:val="00BD2C85"/>
    <w:rsid w:val="00BD7D23"/>
    <w:rsid w:val="00BF0168"/>
    <w:rsid w:val="00BF0F08"/>
    <w:rsid w:val="00C31A91"/>
    <w:rsid w:val="00C775FA"/>
    <w:rsid w:val="00CC2051"/>
    <w:rsid w:val="00CF58F0"/>
    <w:rsid w:val="00D10861"/>
    <w:rsid w:val="00D12908"/>
    <w:rsid w:val="00D56AC4"/>
    <w:rsid w:val="00D73BAC"/>
    <w:rsid w:val="00D77117"/>
    <w:rsid w:val="00DB5189"/>
    <w:rsid w:val="00E178F0"/>
    <w:rsid w:val="00E64717"/>
    <w:rsid w:val="00E73CAE"/>
    <w:rsid w:val="00E9209B"/>
    <w:rsid w:val="00E9773B"/>
    <w:rsid w:val="00EA2705"/>
    <w:rsid w:val="00EA7AC5"/>
    <w:rsid w:val="00EB00A0"/>
    <w:rsid w:val="00F47893"/>
    <w:rsid w:val="00FA42CF"/>
    <w:rsid w:val="00FC6476"/>
    <w:rsid w:val="00FE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F715EC5"/>
  <w15:chartTrackingRefBased/>
  <w15:docId w15:val="{771E4CA9-3112-4BC7-8D74-730F3E94D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42A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B42A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1A5E02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B42A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B42AD4"/>
    <w:rPr>
      <w:rFonts w:asciiTheme="majorHAnsi" w:eastAsiaTheme="majorEastAsia" w:hAnsiTheme="majorHAnsi" w:cstheme="majorBidi"/>
    </w:rPr>
  </w:style>
  <w:style w:type="character" w:styleId="a3">
    <w:name w:val="Hyperlink"/>
    <w:basedOn w:val="a0"/>
    <w:uiPriority w:val="99"/>
    <w:unhideWhenUsed/>
    <w:rsid w:val="00BD2C85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D12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D12908"/>
    <w:pPr>
      <w:ind w:leftChars="400" w:left="840"/>
    </w:pPr>
  </w:style>
  <w:style w:type="paragraph" w:styleId="a6">
    <w:name w:val="footnote text"/>
    <w:basedOn w:val="a"/>
    <w:link w:val="a7"/>
    <w:uiPriority w:val="99"/>
    <w:semiHidden/>
    <w:unhideWhenUsed/>
    <w:rsid w:val="00BA050C"/>
    <w:pPr>
      <w:snapToGrid w:val="0"/>
      <w:jc w:val="left"/>
    </w:pPr>
  </w:style>
  <w:style w:type="character" w:customStyle="1" w:styleId="a7">
    <w:name w:val="脚注文字列 (文字)"/>
    <w:basedOn w:val="a0"/>
    <w:link w:val="a6"/>
    <w:uiPriority w:val="99"/>
    <w:semiHidden/>
    <w:rsid w:val="00BA050C"/>
  </w:style>
  <w:style w:type="character" w:styleId="a8">
    <w:name w:val="footnote reference"/>
    <w:basedOn w:val="a0"/>
    <w:uiPriority w:val="99"/>
    <w:semiHidden/>
    <w:unhideWhenUsed/>
    <w:rsid w:val="00BA050C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8155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155C7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B5189"/>
  </w:style>
  <w:style w:type="paragraph" w:styleId="ad">
    <w:name w:val="footer"/>
    <w:basedOn w:val="a"/>
    <w:link w:val="ae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B5189"/>
  </w:style>
  <w:style w:type="character" w:customStyle="1" w:styleId="30">
    <w:name w:val="見出し 3 (文字)"/>
    <w:basedOn w:val="a0"/>
    <w:link w:val="3"/>
    <w:uiPriority w:val="9"/>
    <w:rsid w:val="001A5E02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30536-AF2A-419A-8640-6C3E4B1C9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川路 崇博</dc:creator>
  <cp:keywords/>
  <dc:description/>
  <cp:lastModifiedBy>川路 崇博</cp:lastModifiedBy>
  <cp:revision>2</cp:revision>
  <cp:lastPrinted>2018-07-27T03:17:00Z</cp:lastPrinted>
  <dcterms:created xsi:type="dcterms:W3CDTF">2019-10-23T09:31:00Z</dcterms:created>
  <dcterms:modified xsi:type="dcterms:W3CDTF">2019-10-23T09:31:00Z</dcterms:modified>
</cp:coreProperties>
</file>